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843E" w14:textId="0DCE2DA6" w:rsidR="004616D0" w:rsidRDefault="004616D0" w:rsidP="004616D0">
      <w:pPr>
        <w:pStyle w:val="Heading1"/>
        <w:numPr>
          <w:ilvl w:val="0"/>
          <w:numId w:val="1"/>
        </w:numPr>
      </w:pPr>
      <w:r>
        <w:t>Create back-end project</w:t>
      </w:r>
    </w:p>
    <w:p w14:paraId="7010D623" w14:textId="63C805C1" w:rsidR="00C847D2" w:rsidRDefault="004616D0">
      <w:r>
        <w:t xml:space="preserve">Initialize: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-y</w:t>
      </w:r>
    </w:p>
    <w:p w14:paraId="0B91B35B" w14:textId="2FEA62C2" w:rsidR="004616D0" w:rsidRDefault="004616D0">
      <w:r>
        <w:t xml:space="preserve">In the initial setting below, “main”: descript the entry point to the project, changed it to “app.js” file (alternative main.js or index.js). </w:t>
      </w:r>
    </w:p>
    <w:p w14:paraId="4F5739E5" w14:textId="4DDB7A54" w:rsidR="004616D0" w:rsidRDefault="004616D0">
      <w:r>
        <w:rPr>
          <w:noProof/>
        </w:rPr>
        <w:drawing>
          <wp:inline distT="0" distB="0" distL="0" distR="0" wp14:anchorId="35CDAA35" wp14:editId="2EA75080">
            <wp:extent cx="5943600" cy="1598295"/>
            <wp:effectExtent l="0" t="0" r="0" b="190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FB76" w14:textId="6953B157" w:rsidR="004616D0" w:rsidRDefault="004616D0" w:rsidP="004616D0">
      <w:pPr>
        <w:pStyle w:val="Heading2"/>
        <w:numPr>
          <w:ilvl w:val="1"/>
          <w:numId w:val="1"/>
        </w:numPr>
      </w:pPr>
      <w:r>
        <w:t>Install typescript</w:t>
      </w:r>
    </w:p>
    <w:p w14:paraId="4AC751DD" w14:textId="2E3A9B33" w:rsidR="004616D0" w:rsidRDefault="004616D0" w:rsidP="004616D0">
      <w:pPr>
        <w:ind w:left="36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ypescript</w:t>
      </w:r>
    </w:p>
    <w:p w14:paraId="7C6DCBE9" w14:textId="7D841B3D" w:rsidR="006B389D" w:rsidRDefault="006B389D" w:rsidP="004616D0">
      <w:pPr>
        <w:ind w:left="360"/>
      </w:pPr>
      <w:r>
        <w:t>Potential bug</w:t>
      </w:r>
      <w:r w:rsidR="00430F3F">
        <w:t>:</w:t>
      </w:r>
      <w:r>
        <w:t xml:space="preserve"> </w:t>
      </w:r>
    </w:p>
    <w:p w14:paraId="4D9B8790" w14:textId="03906AEA" w:rsidR="00430F3F" w:rsidRDefault="00430F3F" w:rsidP="004616D0">
      <w:pPr>
        <w:ind w:left="360"/>
      </w:pPr>
      <w:r>
        <w:rPr>
          <w:noProof/>
        </w:rPr>
        <w:drawing>
          <wp:inline distT="0" distB="0" distL="0" distR="0" wp14:anchorId="5662406A" wp14:editId="1881283E">
            <wp:extent cx="5943600" cy="116459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946C" w14:textId="39E67293" w:rsidR="00430F3F" w:rsidRDefault="00430F3F" w:rsidP="004616D0">
      <w:pPr>
        <w:ind w:left="360"/>
      </w:pPr>
      <w:r>
        <w:t xml:space="preserve">Fix: try turn off and on the </w:t>
      </w:r>
      <w:proofErr w:type="spellStart"/>
      <w:r>
        <w:t>wifi</w:t>
      </w:r>
      <w:proofErr w:type="spellEnd"/>
      <w:r>
        <w:t xml:space="preserve"> connection of your pc. </w:t>
      </w:r>
      <w:hyperlink r:id="rId7" w:history="1">
        <w:r w:rsidR="00B659EC" w:rsidRPr="004E03DA">
          <w:rPr>
            <w:rStyle w:val="Hyperlink"/>
          </w:rPr>
          <w:t>https://github.com/nodejs/node/issues/41056</w:t>
        </w:r>
      </w:hyperlink>
    </w:p>
    <w:p w14:paraId="3B297A89" w14:textId="77777777" w:rsidR="00B659EC" w:rsidRDefault="00B659EC" w:rsidP="004616D0">
      <w:pPr>
        <w:ind w:left="360"/>
      </w:pPr>
    </w:p>
    <w:p w14:paraId="09A52FE9" w14:textId="6A212638" w:rsidR="00B659EC" w:rsidRDefault="008E70CE" w:rsidP="00C22F85">
      <w:pPr>
        <w:pStyle w:val="Heading2"/>
        <w:numPr>
          <w:ilvl w:val="1"/>
          <w:numId w:val="1"/>
        </w:numPr>
      </w:pPr>
      <w:r>
        <w:t>Create t</w:t>
      </w:r>
      <w:r w:rsidR="0032323A">
        <w:t xml:space="preserve">ypescript configuration file </w:t>
      </w:r>
    </w:p>
    <w:p w14:paraId="7EF07764" w14:textId="7237DDE7" w:rsidR="0032323A" w:rsidRDefault="0032323A" w:rsidP="0032323A">
      <w:pPr>
        <w:ind w:left="360"/>
      </w:pPr>
      <w:proofErr w:type="spellStart"/>
      <w:r>
        <w:t>tsc</w:t>
      </w:r>
      <w:proofErr w:type="spellEnd"/>
      <w:r>
        <w:t xml:space="preserve"> –</w:t>
      </w:r>
      <w:proofErr w:type="spellStart"/>
      <w:r>
        <w:t>init</w:t>
      </w:r>
      <w:proofErr w:type="spellEnd"/>
    </w:p>
    <w:p w14:paraId="61826E4A" w14:textId="322D24F7" w:rsidR="0032323A" w:rsidRDefault="0032323A" w:rsidP="0032323A">
      <w:pPr>
        <w:ind w:left="360"/>
      </w:pPr>
      <w:r>
        <w:t xml:space="preserve">Potential bug: </w:t>
      </w:r>
    </w:p>
    <w:p w14:paraId="787F81BC" w14:textId="7F76DF75" w:rsidR="00017FC2" w:rsidRDefault="00017FC2" w:rsidP="0032323A">
      <w:pPr>
        <w:ind w:left="360"/>
      </w:pPr>
      <w:r>
        <w:rPr>
          <w:noProof/>
        </w:rPr>
        <w:drawing>
          <wp:inline distT="0" distB="0" distL="0" distR="0" wp14:anchorId="0E678005" wp14:editId="25C1F698">
            <wp:extent cx="5943600" cy="624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8FCD" w14:textId="3E0CB730" w:rsidR="00017FC2" w:rsidRDefault="00017FC2" w:rsidP="0032323A">
      <w:pPr>
        <w:ind w:left="360"/>
      </w:pPr>
      <w:r>
        <w:t xml:space="preserve">cause and fixed: </w:t>
      </w:r>
      <w:r w:rsidR="00914C21">
        <w:t xml:space="preserve">typescript is not installed globally, </w:t>
      </w:r>
    </w:p>
    <w:p w14:paraId="763F05B5" w14:textId="77777777" w:rsidR="00C66DF3" w:rsidRDefault="00914C21" w:rsidP="0032323A">
      <w:pPr>
        <w:ind w:left="360"/>
      </w:pPr>
      <w:r>
        <w:t xml:space="preserve">do </w:t>
      </w:r>
      <w:proofErr w:type="spellStart"/>
      <w:r>
        <w:t>npm</w:t>
      </w:r>
      <w:proofErr w:type="spellEnd"/>
      <w:r>
        <w:t xml:space="preserve"> install </w:t>
      </w:r>
      <w:proofErr w:type="spellStart"/>
      <w:r>
        <w:t>typescript@latest</w:t>
      </w:r>
      <w:proofErr w:type="spellEnd"/>
      <w:r>
        <w:t xml:space="preserve"> -g</w:t>
      </w:r>
      <w:r w:rsidR="00C66DF3">
        <w:t xml:space="preserve"> </w:t>
      </w:r>
    </w:p>
    <w:p w14:paraId="1073F3D2" w14:textId="782F83F2" w:rsidR="00914C21" w:rsidRDefault="00C66DF3" w:rsidP="0032323A">
      <w:pPr>
        <w:ind w:left="360"/>
      </w:pPr>
      <w:hyperlink r:id="rId9" w:history="1">
        <w:r w:rsidRPr="004E03DA">
          <w:rPr>
            <w:rStyle w:val="Hyperlink"/>
          </w:rPr>
          <w:t>https://bobbyhadz.com/blog/typescript-tsc-is-not-recognized-as-internal-or-external</w:t>
        </w:r>
      </w:hyperlink>
    </w:p>
    <w:p w14:paraId="0659DB07" w14:textId="6AE7C713" w:rsidR="00C66DF3" w:rsidRDefault="00C22F85" w:rsidP="0088229C">
      <w:pPr>
        <w:pStyle w:val="Heading2"/>
        <w:numPr>
          <w:ilvl w:val="1"/>
          <w:numId w:val="1"/>
        </w:numPr>
      </w:pPr>
      <w:proofErr w:type="spellStart"/>
      <w:r>
        <w:lastRenderedPageBreak/>
        <w:t>TSConfig</w:t>
      </w:r>
      <w:proofErr w:type="spellEnd"/>
      <w:r>
        <w:t xml:space="preserve"> setting</w:t>
      </w:r>
    </w:p>
    <w:p w14:paraId="4DD59540" w14:textId="1AE079EC" w:rsidR="00C22F85" w:rsidRDefault="00C22F85" w:rsidP="0088229C">
      <w:pPr>
        <w:pStyle w:val="Heading2"/>
        <w:numPr>
          <w:ilvl w:val="1"/>
          <w:numId w:val="1"/>
        </w:numPr>
      </w:pPr>
      <w:r>
        <w:t>Folder structure set up</w:t>
      </w:r>
    </w:p>
    <w:p w14:paraId="3B8D95CB" w14:textId="2CD7FC05" w:rsidR="00C22F85" w:rsidRDefault="004D7A50" w:rsidP="00C22F85">
      <w:proofErr w:type="spellStart"/>
      <w:r>
        <w:t>src</w:t>
      </w:r>
      <w:proofErr w:type="spellEnd"/>
      <w:r>
        <w:tab/>
      </w:r>
      <w:r>
        <w:tab/>
      </w:r>
      <w:r w:rsidR="0088229C">
        <w:tab/>
      </w:r>
      <w:r>
        <w:t>root folder</w:t>
      </w:r>
    </w:p>
    <w:p w14:paraId="120A4FA3" w14:textId="3C0BD430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features</w:t>
      </w:r>
      <w:r>
        <w:tab/>
      </w:r>
      <w:r w:rsidR="0088229C">
        <w:tab/>
      </w:r>
      <w:r>
        <w:t>to store all the features code</w:t>
      </w:r>
    </w:p>
    <w:p w14:paraId="5526B992" w14:textId="411E2204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>
        <w:tab/>
      </w:r>
      <w:r w:rsidR="0088229C">
        <w:tab/>
      </w:r>
      <w:r>
        <w:t>shared code</w:t>
      </w:r>
    </w:p>
    <w:p w14:paraId="0F12D6E3" w14:textId="77777777" w:rsidR="006F618A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 w:rsidR="0088229C">
        <w:t>\global</w:t>
      </w:r>
    </w:p>
    <w:p w14:paraId="31D5C59E" w14:textId="07BA91EB" w:rsidR="004D7A50" w:rsidRDefault="006F618A" w:rsidP="00C22F85">
      <w:proofErr w:type="spellStart"/>
      <w:r>
        <w:t>src</w:t>
      </w:r>
      <w:proofErr w:type="spellEnd"/>
      <w:r>
        <w:t>\shared\</w:t>
      </w:r>
      <w:r>
        <w:t>services</w:t>
      </w:r>
      <w:r>
        <w:tab/>
      </w:r>
      <w:r w:rsidR="00553695">
        <w:tab/>
      </w:r>
      <w:r>
        <w:t xml:space="preserve">all mongo </w:t>
      </w:r>
      <w:proofErr w:type="spellStart"/>
      <w:r>
        <w:t>db</w:t>
      </w:r>
      <w:proofErr w:type="spellEnd"/>
      <w:r>
        <w:t xml:space="preserve"> related services</w:t>
      </w:r>
      <w:r w:rsidR="0088229C">
        <w:tab/>
      </w:r>
    </w:p>
    <w:p w14:paraId="3155380F" w14:textId="07FDD1E2" w:rsidR="00553695" w:rsidRDefault="00553695" w:rsidP="00C22F85">
      <w:proofErr w:type="spellStart"/>
      <w:r>
        <w:t>src</w:t>
      </w:r>
      <w:proofErr w:type="spellEnd"/>
      <w:r>
        <w:t>\shared\services</w:t>
      </w:r>
      <w:r>
        <w:t>\</w:t>
      </w:r>
      <w:proofErr w:type="spellStart"/>
      <w:r>
        <w:t>db</w:t>
      </w:r>
      <w:proofErr w:type="spellEnd"/>
      <w:r>
        <w:tab/>
      </w:r>
      <w:r>
        <w:tab/>
        <w:t xml:space="preserve">code to connect to the mongo </w:t>
      </w:r>
      <w:proofErr w:type="spellStart"/>
      <w:r>
        <w:t>db</w:t>
      </w:r>
      <w:proofErr w:type="spellEnd"/>
      <w:r>
        <w:t xml:space="preserve"> </w:t>
      </w:r>
    </w:p>
    <w:p w14:paraId="23B0B400" w14:textId="1B7C9BBF" w:rsidR="006F618A" w:rsidRDefault="00E60BDC" w:rsidP="00C22F85">
      <w:proofErr w:type="spellStart"/>
      <w:r>
        <w:t>src</w:t>
      </w:r>
      <w:proofErr w:type="spellEnd"/>
      <w:r>
        <w:t>\shared\s</w:t>
      </w:r>
      <w:r>
        <w:t>ockets</w:t>
      </w:r>
      <w:r>
        <w:tab/>
      </w:r>
      <w:r w:rsidR="00553695">
        <w:tab/>
      </w:r>
      <w:r>
        <w:t>all thing related to socket io</w:t>
      </w:r>
    </w:p>
    <w:p w14:paraId="689B28C5" w14:textId="166FAAC8" w:rsidR="0055069D" w:rsidRDefault="0055069D" w:rsidP="00C22F85">
      <w:proofErr w:type="spellStart"/>
      <w:r>
        <w:t>src</w:t>
      </w:r>
      <w:proofErr w:type="spellEnd"/>
      <w:r>
        <w:t>\shared\</w:t>
      </w:r>
      <w:r>
        <w:t>workers</w:t>
      </w:r>
      <w:r>
        <w:tab/>
      </w:r>
      <w:r w:rsidR="00553695">
        <w:tab/>
      </w:r>
      <w:r>
        <w:t xml:space="preserve">for </w:t>
      </w:r>
      <w:proofErr w:type="spellStart"/>
      <w:r>
        <w:t>redis</w:t>
      </w:r>
      <w:proofErr w:type="spellEnd"/>
      <w:r>
        <w:t xml:space="preserve"> message queue</w:t>
      </w:r>
    </w:p>
    <w:p w14:paraId="15C2C0BA" w14:textId="6F519035" w:rsidR="00B91E96" w:rsidRDefault="00B91E96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app.ts</w:t>
      </w:r>
      <w:proofErr w:type="spellEnd"/>
      <w:r>
        <w:tab/>
      </w:r>
      <w:r w:rsidR="000512F3" w:rsidRPr="000512F3">
        <w:t>entry point for this project, file name must be the same as "main": "</w:t>
      </w:r>
      <w:r w:rsidR="000512F3" w:rsidRPr="000512F3">
        <w:rPr>
          <w:color w:val="FF0000"/>
        </w:rPr>
        <w:t>app.js</w:t>
      </w:r>
      <w:r w:rsidR="000512F3" w:rsidRPr="000512F3">
        <w:t xml:space="preserve">" in </w:t>
      </w:r>
      <w:proofErr w:type="spellStart"/>
      <w:r w:rsidR="000512F3" w:rsidRPr="000512F3">
        <w:t>package.json</w:t>
      </w:r>
      <w:proofErr w:type="spellEnd"/>
      <w:r w:rsidR="000512F3" w:rsidRPr="000512F3">
        <w:t xml:space="preserve"> file</w:t>
      </w:r>
    </w:p>
    <w:p w14:paraId="18F73891" w14:textId="04455730" w:rsidR="000512F3" w:rsidRDefault="000512F3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 w:rsidR="00260796">
        <w:t>config.ts</w:t>
      </w:r>
      <w:proofErr w:type="spellEnd"/>
      <w:r w:rsidR="00260796">
        <w:tab/>
        <w:t>configuration for this project</w:t>
      </w:r>
    </w:p>
    <w:p w14:paraId="6203AEAD" w14:textId="537BC09E" w:rsidR="00172905" w:rsidRDefault="0017290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routes</w:t>
      </w:r>
      <w:r>
        <w:t>.ts</w:t>
      </w:r>
      <w:proofErr w:type="spellEnd"/>
      <w:r>
        <w:tab/>
        <w:t>define all the routes</w:t>
      </w:r>
    </w:p>
    <w:p w14:paraId="254D5367" w14:textId="415ADF74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Database.ts</w:t>
      </w:r>
      <w:proofErr w:type="spellEnd"/>
      <w:r>
        <w:tab/>
        <w:t xml:space="preserve">set up the mongo </w:t>
      </w:r>
      <w:proofErr w:type="spellStart"/>
      <w:r>
        <w:t>db</w:t>
      </w:r>
      <w:proofErr w:type="spellEnd"/>
    </w:p>
    <w:p w14:paraId="372E9469" w14:textId="1A525200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Server.ts</w:t>
      </w:r>
      <w:proofErr w:type="spellEnd"/>
      <w:r>
        <w:tab/>
        <w:t>set up the server</w:t>
      </w:r>
    </w:p>
    <w:p w14:paraId="7AAEF635" w14:textId="77777777" w:rsidR="00912D3D" w:rsidRDefault="00912D3D" w:rsidP="000512F3">
      <w:pPr>
        <w:ind w:left="2880" w:hanging="2880"/>
      </w:pPr>
    </w:p>
    <w:p w14:paraId="15CAD546" w14:textId="2F2095B0" w:rsidR="00912D3D" w:rsidRDefault="00912D3D" w:rsidP="008833F7">
      <w:pPr>
        <w:pStyle w:val="Heading2"/>
        <w:numPr>
          <w:ilvl w:val="1"/>
          <w:numId w:val="1"/>
        </w:numPr>
        <w:ind w:left="360"/>
      </w:pPr>
      <w:r>
        <w:t>Set up Server class</w:t>
      </w:r>
    </w:p>
    <w:p w14:paraId="76C1762E" w14:textId="69008C0B" w:rsidR="00912D3D" w:rsidRDefault="00912D3D" w:rsidP="008833F7">
      <w:pPr>
        <w:pStyle w:val="Heading3"/>
        <w:numPr>
          <w:ilvl w:val="2"/>
          <w:numId w:val="1"/>
        </w:numPr>
        <w:ind w:left="720"/>
      </w:pPr>
      <w:r>
        <w:t>Install express</w:t>
      </w:r>
    </w:p>
    <w:p w14:paraId="68AB021C" w14:textId="556D68C7" w:rsidR="00912D3D" w:rsidRDefault="00912D3D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express</w:t>
      </w:r>
    </w:p>
    <w:p w14:paraId="6F719729" w14:textId="048185A1" w:rsidR="00B860E3" w:rsidRDefault="00B860E3" w:rsidP="00912D3D">
      <w:pPr>
        <w:ind w:left="2880" w:hanging="2880"/>
      </w:pPr>
      <w:r>
        <w:t xml:space="preserve">add following import: </w:t>
      </w:r>
    </w:p>
    <w:p w14:paraId="21DDBD3C" w14:textId="77777777" w:rsidR="00B860E3" w:rsidRPr="00B860E3" w:rsidRDefault="00B860E3" w:rsidP="00B860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urlencoded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C4350A" w14:textId="77777777" w:rsidR="00B860E3" w:rsidRDefault="00B860E3" w:rsidP="00912D3D">
      <w:pPr>
        <w:ind w:left="2880" w:hanging="2880"/>
      </w:pPr>
    </w:p>
    <w:p w14:paraId="04E3C33D" w14:textId="63074565" w:rsidR="003E2B9F" w:rsidRDefault="00095986" w:rsidP="00095986">
      <w:pPr>
        <w:pStyle w:val="Heading2"/>
        <w:numPr>
          <w:ilvl w:val="1"/>
          <w:numId w:val="1"/>
        </w:numPr>
        <w:ind w:left="360"/>
      </w:pPr>
      <w:r>
        <w:t>Set up standard middleware</w:t>
      </w:r>
    </w:p>
    <w:p w14:paraId="37ED6704" w14:textId="54DDF391" w:rsidR="00095986" w:rsidRDefault="00230F28" w:rsidP="00095986">
      <w:r>
        <w:t xml:space="preserve">install </w:t>
      </w:r>
    </w:p>
    <w:p w14:paraId="63255634" w14:textId="1C565FC4" w:rsidR="00230F28" w:rsidRDefault="00230F28" w:rsidP="00095986">
      <w:proofErr w:type="spellStart"/>
      <w:r>
        <w:t>npm</w:t>
      </w:r>
      <w:proofErr w:type="spellEnd"/>
      <w:r>
        <w:t xml:space="preserve"> I </w:t>
      </w:r>
      <w:proofErr w:type="spellStart"/>
      <w:r>
        <w:t>cors</w:t>
      </w:r>
      <w:proofErr w:type="spellEnd"/>
      <w:r>
        <w:t xml:space="preserve"> helmet </w:t>
      </w:r>
      <w:proofErr w:type="spellStart"/>
      <w:r>
        <w:t>hpp</w:t>
      </w:r>
      <w:proofErr w:type="spellEnd"/>
      <w:r>
        <w:t xml:space="preserve"> cookie-session compre</w:t>
      </w:r>
      <w:r w:rsidR="00EC25E7">
        <w:t>ssion express-async-errors http-status-codes</w:t>
      </w:r>
    </w:p>
    <w:p w14:paraId="741A3D89" w14:textId="53212676" w:rsidR="00295557" w:rsidRDefault="00295557" w:rsidP="00095986">
      <w:r>
        <w:t>helmet : a security library</w:t>
      </w:r>
    </w:p>
    <w:p w14:paraId="49D08D55" w14:textId="6CE48216" w:rsidR="00230F28" w:rsidRDefault="00230F28" w:rsidP="00095986">
      <w:r>
        <w:t>store minimum data into cookie</w:t>
      </w:r>
    </w:p>
    <w:p w14:paraId="012CE4E8" w14:textId="34EEB2F5" w:rsidR="00230F28" w:rsidRPr="00095986" w:rsidRDefault="00230F28" w:rsidP="00095986">
      <w:r>
        <w:t>need express-async-errors to cache error coming from async method</w:t>
      </w:r>
    </w:p>
    <w:p w14:paraId="55D26702" w14:textId="5381E562" w:rsidR="00095986" w:rsidRDefault="007E04B1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3949BB6A" wp14:editId="1358A8FD">
            <wp:extent cx="5943600" cy="35941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D664" w14:textId="0EE8C051" w:rsidR="00CB28E8" w:rsidRDefault="00CB28E8" w:rsidP="00CB28E8">
      <w:pPr>
        <w:pStyle w:val="Heading2"/>
        <w:numPr>
          <w:ilvl w:val="1"/>
          <w:numId w:val="1"/>
        </w:numPr>
      </w:pPr>
      <w:r>
        <w:t>Set up http server</w:t>
      </w:r>
    </w:p>
    <w:p w14:paraId="6FD0B28F" w14:textId="66FA0A3E" w:rsidR="00CB28E8" w:rsidRDefault="00CB28E8" w:rsidP="00912D3D">
      <w:pPr>
        <w:ind w:left="2880" w:hanging="2880"/>
      </w:pPr>
      <w:r>
        <w:t xml:space="preserve">set </w:t>
      </w:r>
      <w:proofErr w:type="spellStart"/>
      <w:r>
        <w:t>server_port</w:t>
      </w:r>
      <w:proofErr w:type="spellEnd"/>
      <w:r>
        <w:t xml:space="preserve"> constant to (any number after 1000</w:t>
      </w:r>
      <w:r w:rsidR="00A97803">
        <w:t xml:space="preserve"> to 64000). except </w:t>
      </w:r>
    </w:p>
    <w:p w14:paraId="6254BE86" w14:textId="3664EFF6" w:rsidR="0055659F" w:rsidRDefault="0055659F" w:rsidP="00912D3D">
      <w:pPr>
        <w:ind w:left="2880" w:hanging="2880"/>
      </w:pPr>
      <w:r>
        <w:t xml:space="preserve">Note: in typescript, use </w:t>
      </w:r>
      <w:r w:rsidRPr="0055659F">
        <w:rPr>
          <w:color w:val="FF0000"/>
        </w:rPr>
        <w:t xml:space="preserve">` ${variable}` </w:t>
      </w:r>
      <w:r>
        <w:t>if want to include variable</w:t>
      </w:r>
    </w:p>
    <w:p w14:paraId="0BBA5895" w14:textId="5D546FFA" w:rsidR="002C7391" w:rsidRDefault="00653F61" w:rsidP="00912D3D">
      <w:pPr>
        <w:ind w:left="2880" w:hanging="2880"/>
      </w:pPr>
      <w:r>
        <w:rPr>
          <w:noProof/>
        </w:rPr>
        <w:drawing>
          <wp:inline distT="0" distB="0" distL="0" distR="0" wp14:anchorId="6A423D76" wp14:editId="78F7883A">
            <wp:extent cx="5943600" cy="618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53C7" w14:textId="76CC5A7B" w:rsidR="002C7391" w:rsidRDefault="002C7391" w:rsidP="00912D3D">
      <w:pPr>
        <w:ind w:left="2880" w:hanging="2880"/>
      </w:pPr>
      <w:r>
        <w:t xml:space="preserve">set </w:t>
      </w:r>
      <w:proofErr w:type="spellStart"/>
      <w:r>
        <w:t>startServer</w:t>
      </w:r>
      <w:proofErr w:type="spellEnd"/>
      <w:r>
        <w:t xml:space="preserve"> to async, any async method will return Promise</w:t>
      </w:r>
    </w:p>
    <w:p w14:paraId="4EDCB0F1" w14:textId="2956B65C" w:rsidR="00D7428A" w:rsidRDefault="00D7428A" w:rsidP="00912D3D">
      <w:pPr>
        <w:ind w:left="2880" w:hanging="2880"/>
      </w:pPr>
      <w:r>
        <w:rPr>
          <w:noProof/>
        </w:rPr>
        <w:drawing>
          <wp:inline distT="0" distB="0" distL="0" distR="0" wp14:anchorId="7E9EB6FE" wp14:editId="3AD6851A">
            <wp:extent cx="5943600" cy="1877695"/>
            <wp:effectExtent l="0" t="0" r="0" b="825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EB71" w14:textId="52311A90" w:rsidR="00B61BA5" w:rsidRDefault="00B61BA5" w:rsidP="00912D3D">
      <w:pPr>
        <w:ind w:left="2880" w:hanging="2880"/>
      </w:pPr>
      <w:r>
        <w:t xml:space="preserve">update </w:t>
      </w:r>
      <w:proofErr w:type="spellStart"/>
      <w:r>
        <w:t>app.ts</w:t>
      </w:r>
      <w:proofErr w:type="spellEnd"/>
      <w:r>
        <w:t xml:space="preserve"> </w:t>
      </w:r>
    </w:p>
    <w:p w14:paraId="43FDEEF1" w14:textId="4FCFFC0B" w:rsidR="00B61BA5" w:rsidRDefault="00E82629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79051306" wp14:editId="5D390B25">
            <wp:extent cx="3028770" cy="183829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1194" cy="183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0DF2" w14:textId="0D8BA206" w:rsidR="00E82629" w:rsidRDefault="00E82629" w:rsidP="00E82629">
      <w:pPr>
        <w:pStyle w:val="Heading3"/>
      </w:pPr>
      <w:r>
        <w:t xml:space="preserve">install </w:t>
      </w:r>
      <w:proofErr w:type="spellStart"/>
      <w:r>
        <w:t>nodemon</w:t>
      </w:r>
      <w:proofErr w:type="spellEnd"/>
    </w:p>
    <w:p w14:paraId="0C2838C6" w14:textId="156E6182" w:rsidR="00E82629" w:rsidRDefault="00E82629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g </w:t>
      </w:r>
      <w:proofErr w:type="spellStart"/>
      <w:r>
        <w:t>nodemon</w:t>
      </w:r>
      <w:proofErr w:type="spellEnd"/>
    </w:p>
    <w:p w14:paraId="425B775F" w14:textId="2A17AEF6" w:rsidR="006E3582" w:rsidRDefault="006E3582" w:rsidP="0018483A">
      <w:r>
        <w:t xml:space="preserve">add </w:t>
      </w:r>
      <w:r w:rsidR="0018483A">
        <w:t xml:space="preserve">script to </w:t>
      </w:r>
      <w:proofErr w:type="spellStart"/>
      <w:r w:rsidR="0018483A">
        <w:t>package.json</w:t>
      </w:r>
      <w:proofErr w:type="spellEnd"/>
      <w:r w:rsidR="0018483A">
        <w:t xml:space="preserve">, note: if we specify “dev”. later on if we call </w:t>
      </w:r>
      <w:proofErr w:type="spellStart"/>
      <w:r w:rsidR="0018483A">
        <w:t>npm</w:t>
      </w:r>
      <w:proofErr w:type="spellEnd"/>
      <w:r w:rsidR="0018483A">
        <w:t xml:space="preserve"> run dev, it will run the script at the end </w:t>
      </w:r>
    </w:p>
    <w:p w14:paraId="3536D4A1" w14:textId="2FD0D5AE" w:rsidR="0018483A" w:rsidRDefault="00001E4A" w:rsidP="0018483A">
      <w:r>
        <w:rPr>
          <w:noProof/>
        </w:rPr>
        <w:drawing>
          <wp:inline distT="0" distB="0" distL="0" distR="0" wp14:anchorId="79A249B3" wp14:editId="0FC7172D">
            <wp:extent cx="5943600" cy="236982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AD7BF" w14:textId="77777777" w:rsidR="00DE4EBE" w:rsidRDefault="009C58E1" w:rsidP="00DE4EBE">
      <w:pPr>
        <w:pStyle w:val="Heading3"/>
      </w:pPr>
      <w:r>
        <w:t xml:space="preserve">install </w:t>
      </w:r>
      <w:proofErr w:type="spellStart"/>
      <w:r>
        <w:t>ts</w:t>
      </w:r>
      <w:proofErr w:type="spellEnd"/>
      <w:r>
        <w:t xml:space="preserve">-node </w:t>
      </w:r>
    </w:p>
    <w:p w14:paraId="7B2CF7DE" w14:textId="0790DBBF" w:rsidR="009C58E1" w:rsidRDefault="009C58E1" w:rsidP="0018483A">
      <w:r>
        <w:t xml:space="preserve">so that we can </w:t>
      </w:r>
      <w:r w:rsidR="0051321D">
        <w:t xml:space="preserve">decode </w:t>
      </w:r>
      <w:proofErr w:type="spellStart"/>
      <w:r w:rsidR="0051321D">
        <w:t>ts</w:t>
      </w:r>
      <w:proofErr w:type="spellEnd"/>
      <w:r w:rsidR="0051321D">
        <w:t xml:space="preserve"> </w:t>
      </w:r>
    </w:p>
    <w:p w14:paraId="170A7615" w14:textId="138A838F" w:rsidR="0051321D" w:rsidRDefault="0051321D" w:rsidP="0018483A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s</w:t>
      </w:r>
      <w:proofErr w:type="spellEnd"/>
      <w:r>
        <w:t>-node -D</w:t>
      </w:r>
    </w:p>
    <w:p w14:paraId="401F9C71" w14:textId="7C685D61" w:rsidR="00DE4EBE" w:rsidRDefault="00DE4EBE" w:rsidP="00575418">
      <w:pPr>
        <w:pStyle w:val="Heading3"/>
      </w:pPr>
      <w:r>
        <w:t xml:space="preserve">install </w:t>
      </w:r>
      <w:proofErr w:type="spellStart"/>
      <w:r>
        <w:t>tsconfig</w:t>
      </w:r>
      <w:proofErr w:type="spellEnd"/>
      <w:r>
        <w:t>-paths</w:t>
      </w:r>
    </w:p>
    <w:p w14:paraId="2902EB45" w14:textId="6E2E7FC7" w:rsidR="00DE4EBE" w:rsidRDefault="00DE4EBE" w:rsidP="00560A10">
      <w:pPr>
        <w:spacing w:after="0" w:line="240" w:lineRule="auto"/>
      </w:pPr>
      <w:r>
        <w:t xml:space="preserve">so all folder can be relative </w:t>
      </w:r>
      <w:r w:rsidR="00575418">
        <w:t>and still read by the typescript</w:t>
      </w:r>
    </w:p>
    <w:p w14:paraId="7D53DF48" w14:textId="4BD91E01" w:rsidR="00575418" w:rsidRDefault="00575418" w:rsidP="00560A10">
      <w:pPr>
        <w:spacing w:after="0" w:line="240" w:lineRule="auto"/>
      </w:pPr>
      <w:hyperlink r:id="rId15" w:history="1">
        <w:r w:rsidRPr="004E03DA">
          <w:rPr>
            <w:rStyle w:val="Hyperlink"/>
          </w:rPr>
          <w:t>https://www.npmjs.com/package/tsconfig-paths</w:t>
        </w:r>
      </w:hyperlink>
    </w:p>
    <w:p w14:paraId="4DDDE418" w14:textId="77777777" w:rsidR="008E49F7" w:rsidRPr="008E49F7" w:rsidRDefault="008E49F7" w:rsidP="00560A1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Cs w:val="24"/>
        </w:rPr>
      </w:pP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npm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 xml:space="preserve"> install --save-dev </w:t>
      </w: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tsconfig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-paths</w:t>
      </w:r>
    </w:p>
    <w:p w14:paraId="3DE64745" w14:textId="57A9E831" w:rsidR="00575418" w:rsidRDefault="00560A10" w:rsidP="00560A10">
      <w:pPr>
        <w:spacing w:after="0" w:line="240" w:lineRule="auto"/>
      </w:pPr>
      <w:r>
        <w:rPr>
          <w:noProof/>
        </w:rPr>
        <w:drawing>
          <wp:inline distT="0" distB="0" distL="0" distR="0" wp14:anchorId="2C3D9464" wp14:editId="54A9F013">
            <wp:extent cx="3020116" cy="552397"/>
            <wp:effectExtent l="0" t="0" r="0" b="6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1555" cy="55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FF39" w14:textId="77777777" w:rsidR="00575418" w:rsidRDefault="00575418" w:rsidP="0018483A"/>
    <w:p w14:paraId="4D7BC6C1" w14:textId="77777777" w:rsidR="00695D3E" w:rsidRDefault="00695D3E" w:rsidP="0018483A"/>
    <w:p w14:paraId="1FDE3375" w14:textId="77777777" w:rsidR="00695D3E" w:rsidRDefault="00695D3E" w:rsidP="0018483A"/>
    <w:p w14:paraId="14D851A3" w14:textId="4B725D17" w:rsidR="00695D3E" w:rsidRDefault="0094231C" w:rsidP="0094231C">
      <w:pPr>
        <w:pStyle w:val="Heading2"/>
        <w:numPr>
          <w:ilvl w:val="1"/>
          <w:numId w:val="1"/>
        </w:numPr>
      </w:pPr>
      <w:r>
        <w:lastRenderedPageBreak/>
        <w:t>set up database</w:t>
      </w:r>
    </w:p>
    <w:p w14:paraId="78F181EB" w14:textId="404049BB" w:rsidR="0094231C" w:rsidRDefault="0094231C" w:rsidP="0094231C">
      <w:r>
        <w:t>install mongoose</w:t>
      </w:r>
      <w:r w:rsidR="00CD3B89">
        <w:t>:</w:t>
      </w:r>
    </w:p>
    <w:p w14:paraId="664B7654" w14:textId="6B3B7929" w:rsidR="00CD3B89" w:rsidRDefault="00CD3B89" w:rsidP="0094231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mongoose</w:t>
      </w:r>
    </w:p>
    <w:p w14:paraId="144CDCAA" w14:textId="488853D0" w:rsidR="00B2768D" w:rsidRDefault="00B2768D" w:rsidP="0094231C">
      <w:r>
        <w:rPr>
          <w:noProof/>
        </w:rPr>
        <w:drawing>
          <wp:inline distT="0" distB="0" distL="0" distR="0" wp14:anchorId="310425CF" wp14:editId="6AF6E1D6">
            <wp:extent cx="3970096" cy="257589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3180" cy="257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C68C" w14:textId="2C4F9FF1" w:rsidR="002B5BF1" w:rsidRDefault="002B5BF1" w:rsidP="002B5BF1">
      <w:pPr>
        <w:pStyle w:val="Heading2"/>
        <w:numPr>
          <w:ilvl w:val="1"/>
          <w:numId w:val="1"/>
        </w:numPr>
      </w:pPr>
      <w:r>
        <w:t>set up environment config file</w:t>
      </w:r>
    </w:p>
    <w:p w14:paraId="7C67FD55" w14:textId="7657C777" w:rsidR="002B5BF1" w:rsidRDefault="008011A0" w:rsidP="002B5BF1">
      <w:r>
        <w:t xml:space="preserve">install </w:t>
      </w:r>
      <w:proofErr w:type="spellStart"/>
      <w:r>
        <w:t>dotenv</w:t>
      </w:r>
      <w:proofErr w:type="spellEnd"/>
    </w:p>
    <w:p w14:paraId="3A15BC09" w14:textId="0EAD93ED" w:rsidR="008011A0" w:rsidRDefault="008011A0" w:rsidP="002B5BF1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tenv</w:t>
      </w:r>
      <w:proofErr w:type="spellEnd"/>
    </w:p>
    <w:p w14:paraId="3F909FF4" w14:textId="2C30199C" w:rsidR="00057775" w:rsidRDefault="00057775" w:rsidP="002B5BF1">
      <w:r>
        <w:t xml:space="preserve">create a .env file in the root folder, </w:t>
      </w:r>
    </w:p>
    <w:p w14:paraId="306C454D" w14:textId="33974128" w:rsidR="00057775" w:rsidRDefault="00057775" w:rsidP="002B5BF1">
      <w:r>
        <w:t>save your configurations constant</w:t>
      </w:r>
    </w:p>
    <w:p w14:paraId="666F89F4" w14:textId="531D6547" w:rsidR="00057775" w:rsidRDefault="008D343D" w:rsidP="002B5BF1">
      <w:r>
        <w:rPr>
          <w:noProof/>
        </w:rPr>
        <w:drawing>
          <wp:inline distT="0" distB="0" distL="0" distR="0" wp14:anchorId="29C32CAF" wp14:editId="4D5FB26A">
            <wp:extent cx="2955978" cy="332010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566" cy="333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92E7" w14:textId="201C4C3A" w:rsidR="00A8292A" w:rsidRDefault="00C51FC3" w:rsidP="00C51FC3">
      <w:pPr>
        <w:pStyle w:val="Heading2"/>
        <w:numPr>
          <w:ilvl w:val="1"/>
          <w:numId w:val="1"/>
        </w:numPr>
      </w:pPr>
      <w:r>
        <w:lastRenderedPageBreak/>
        <w:t>set up socket io</w:t>
      </w:r>
    </w:p>
    <w:p w14:paraId="341D0F78" w14:textId="0F26FDDB" w:rsidR="00731EEE" w:rsidRDefault="00731EEE" w:rsidP="00731EEE">
      <w:hyperlink r:id="rId19" w:history="1">
        <w:r w:rsidRPr="004E03DA">
          <w:rPr>
            <w:rStyle w:val="Hyperlink"/>
          </w:rPr>
          <w:t>https://www.npmjs.com/package/@socket.io/redis-adapter</w:t>
        </w:r>
      </w:hyperlink>
    </w:p>
    <w:p w14:paraId="720F131C" w14:textId="23913E8B" w:rsidR="00C51FC3" w:rsidRPr="00193E83" w:rsidRDefault="000F3FC9" w:rsidP="002B5BF1">
      <w:pPr>
        <w:rPr>
          <w:rFonts w:ascii="Fira Mono" w:hAnsi="Fira Mono"/>
          <w:sz w:val="21"/>
          <w:szCs w:val="21"/>
          <w:shd w:val="clear" w:color="auto" w:fill="DBFFDB"/>
        </w:rPr>
      </w:pP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npm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i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> @socket.io/redis-adapter</w:t>
      </w:r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 w:rsidR="00193E83">
        <w:rPr>
          <w:rFonts w:ascii="Fira Mono" w:hAnsi="Fira Mono"/>
          <w:sz w:val="21"/>
          <w:szCs w:val="21"/>
          <w:shd w:val="clear" w:color="auto" w:fill="DBFFDB"/>
        </w:rPr>
        <w:t>redis</w:t>
      </w:r>
      <w:proofErr w:type="spellEnd"/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socket.io</w:t>
      </w:r>
    </w:p>
    <w:p w14:paraId="422766DB" w14:textId="09DEA062" w:rsidR="00193E83" w:rsidRDefault="00193E83" w:rsidP="002B5BF1">
      <w:r>
        <w:t xml:space="preserve">note: run command with @ in </w:t>
      </w:r>
      <w:r w:rsidR="00E25214">
        <w:t xml:space="preserve">CMD, running in </w:t>
      </w:r>
      <w:proofErr w:type="spellStart"/>
      <w:r w:rsidR="00E25214">
        <w:t>powershell</w:t>
      </w:r>
      <w:proofErr w:type="spellEnd"/>
      <w:r w:rsidR="00E25214">
        <w:t xml:space="preserve"> will give </w:t>
      </w:r>
      <w:r w:rsidR="00637925">
        <w:t>error</w:t>
      </w:r>
    </w:p>
    <w:p w14:paraId="55AD8C04" w14:textId="0883379B" w:rsidR="00E25214" w:rsidRDefault="00E25214" w:rsidP="002B5BF1">
      <w:hyperlink r:id="rId20" w:history="1">
        <w:r w:rsidRPr="004E03DA">
          <w:rPr>
            <w:rStyle w:val="Hyperlink"/>
          </w:rPr>
          <w:t>https://stackoverflow.com/questions/46107955/open-cmd-in-the-visual-studio-code-terminal</w:t>
        </w:r>
      </w:hyperlink>
    </w:p>
    <w:p w14:paraId="0763A9CE" w14:textId="4E7B0373" w:rsidR="00906FF9" w:rsidRDefault="00906FF9" w:rsidP="002B5BF1">
      <w:r>
        <w:t xml:space="preserve">add following imports to </w:t>
      </w:r>
      <w:proofErr w:type="spellStart"/>
      <w:r>
        <w:t>setupServer.ts</w:t>
      </w:r>
      <w:proofErr w:type="spellEnd"/>
    </w:p>
    <w:p w14:paraId="3C1388DA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75D50E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proofErr w:type="spell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7B6D53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Adapter</w:t>
      </w:r>
      <w:proofErr w:type="spell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@socket.io/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-adapter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E7D24" w14:textId="77777777" w:rsidR="00906FF9" w:rsidRDefault="00906FF9" w:rsidP="002B5BF1"/>
    <w:p w14:paraId="5F9FA4CB" w14:textId="23AD524F" w:rsidR="00906FF9" w:rsidRDefault="00EF0029" w:rsidP="002B5BF1">
      <w:r>
        <w:t xml:space="preserve">add this constant to .env file : </w:t>
      </w:r>
      <w:r w:rsidRPr="00EF0029">
        <w:t>REDIS_HOST = '</w:t>
      </w:r>
      <w:proofErr w:type="spellStart"/>
      <w:r w:rsidR="00364580">
        <w:t>redis</w:t>
      </w:r>
      <w:proofErr w:type="spellEnd"/>
      <w:r w:rsidRPr="00EF0029">
        <w:t>://localhost:6379'</w:t>
      </w:r>
    </w:p>
    <w:p w14:paraId="7F495AC7" w14:textId="019B91D2" w:rsidR="00DE78EC" w:rsidRDefault="00DE78EC" w:rsidP="002B5BF1">
      <w:r>
        <w:t xml:space="preserve">update the method: </w:t>
      </w:r>
    </w:p>
    <w:p w14:paraId="5398F695" w14:textId="73E53B38" w:rsidR="00DE78EC" w:rsidRDefault="00DE78EC" w:rsidP="002B5BF1">
      <w:r>
        <w:rPr>
          <w:noProof/>
        </w:rPr>
        <w:drawing>
          <wp:inline distT="0" distB="0" distL="0" distR="0" wp14:anchorId="3C1DBBA5" wp14:editId="48750A53">
            <wp:extent cx="2596793" cy="1430733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3457" cy="143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CC77" w14:textId="1FB8DFC0" w:rsidR="00DB662C" w:rsidRDefault="00DB662C" w:rsidP="002B5BF1">
      <w:r>
        <w:t xml:space="preserve">update </w:t>
      </w:r>
      <w:proofErr w:type="spellStart"/>
      <w:r>
        <w:t>startServer</w:t>
      </w:r>
      <w:proofErr w:type="spellEnd"/>
      <w:r>
        <w:t>()</w:t>
      </w:r>
    </w:p>
    <w:p w14:paraId="6B309D56" w14:textId="77F84FC8" w:rsidR="00DB662C" w:rsidRDefault="00DB662C" w:rsidP="002B5BF1">
      <w:r>
        <w:rPr>
          <w:noProof/>
        </w:rPr>
        <w:drawing>
          <wp:inline distT="0" distB="0" distL="0" distR="0" wp14:anchorId="0C1992E9" wp14:editId="0F4DAB34">
            <wp:extent cx="2858582" cy="1023104"/>
            <wp:effectExtent l="0" t="0" r="0" b="571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8785" cy="102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6DC2" w14:textId="57C77F11" w:rsidR="00042447" w:rsidRDefault="00042447" w:rsidP="00042447">
      <w:pPr>
        <w:pStyle w:val="Heading2"/>
        <w:numPr>
          <w:ilvl w:val="1"/>
          <w:numId w:val="1"/>
        </w:numPr>
      </w:pPr>
      <w:r>
        <w:t xml:space="preserve">Set up </w:t>
      </w:r>
      <w:proofErr w:type="spellStart"/>
      <w:r>
        <w:t>route.ts</w:t>
      </w:r>
      <w:proofErr w:type="spellEnd"/>
      <w:r>
        <w:t xml:space="preserve"> file</w:t>
      </w:r>
    </w:p>
    <w:p w14:paraId="2DA81634" w14:textId="5E3D6934" w:rsidR="00042447" w:rsidRDefault="00042447" w:rsidP="002B5BF1">
      <w:r>
        <w:rPr>
          <w:noProof/>
        </w:rPr>
        <w:drawing>
          <wp:inline distT="0" distB="0" distL="0" distR="0" wp14:anchorId="74F9CB60" wp14:editId="12FE9BA7">
            <wp:extent cx="2498014" cy="1332833"/>
            <wp:effectExtent l="0" t="0" r="0" b="127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1627" cy="133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9AA4" w14:textId="77D3F00F" w:rsidR="000E56C0" w:rsidRDefault="000E56C0" w:rsidP="002B5BF1">
      <w:r>
        <w:t xml:space="preserve">update </w:t>
      </w:r>
      <w:proofErr w:type="spellStart"/>
      <w:r>
        <w:t>setupServer.ts</w:t>
      </w:r>
      <w:proofErr w:type="spellEnd"/>
    </w:p>
    <w:p w14:paraId="4CCFD763" w14:textId="65F75560" w:rsidR="000E56C0" w:rsidRDefault="000E56C0" w:rsidP="002B5BF1">
      <w:r>
        <w:rPr>
          <w:noProof/>
        </w:rPr>
        <w:lastRenderedPageBreak/>
        <w:drawing>
          <wp:inline distT="0" distB="0" distL="0" distR="0" wp14:anchorId="5C9331B8" wp14:editId="15E744A0">
            <wp:extent cx="5819775" cy="981075"/>
            <wp:effectExtent l="0" t="0" r="9525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4774" w14:textId="16FDF25F" w:rsidR="009C7B06" w:rsidRDefault="009C7B06" w:rsidP="009C7B06">
      <w:pPr>
        <w:pStyle w:val="Heading2"/>
        <w:numPr>
          <w:ilvl w:val="1"/>
          <w:numId w:val="1"/>
        </w:numPr>
      </w:pPr>
      <w:r>
        <w:t>Set up Global error handler</w:t>
      </w:r>
    </w:p>
    <w:p w14:paraId="3888714E" w14:textId="7C3CFA52" w:rsidR="00795F7F" w:rsidRDefault="007B3CAD" w:rsidP="00795F7F">
      <w:r>
        <w:t xml:space="preserve">create a file name error-handler under folder </w:t>
      </w:r>
      <w:proofErr w:type="spellStart"/>
      <w:r>
        <w:t>globals</w:t>
      </w:r>
      <w:proofErr w:type="spellEnd"/>
      <w:r>
        <w:t>\helpers</w:t>
      </w:r>
    </w:p>
    <w:p w14:paraId="4A09B843" w14:textId="43993DA2" w:rsidR="007B3CAD" w:rsidRDefault="007F02C6" w:rsidP="00795F7F">
      <w:r>
        <w:t>define some custom error class as below</w:t>
      </w:r>
      <w:r>
        <w:br/>
      </w:r>
      <w:r>
        <w:rPr>
          <w:noProof/>
        </w:rPr>
        <w:drawing>
          <wp:inline distT="0" distB="0" distL="0" distR="0" wp14:anchorId="68DE35E8" wp14:editId="4E56BB16">
            <wp:extent cx="3993446" cy="6369070"/>
            <wp:effectExtent l="0" t="0" r="762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95050" cy="637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29AC" w14:textId="7777014F" w:rsidR="00051ECB" w:rsidRDefault="00051ECB" w:rsidP="00051ECB">
      <w:pPr>
        <w:pStyle w:val="Heading2"/>
        <w:numPr>
          <w:ilvl w:val="1"/>
          <w:numId w:val="1"/>
        </w:numPr>
      </w:pPr>
      <w:r>
        <w:lastRenderedPageBreak/>
        <w:t>logger set up</w:t>
      </w:r>
    </w:p>
    <w:p w14:paraId="43D6378A" w14:textId="4F26739B" w:rsidR="00051ECB" w:rsidRDefault="00C640AC" w:rsidP="00051ECB">
      <w:r>
        <w:t xml:space="preserve">install </w:t>
      </w:r>
      <w:proofErr w:type="spellStart"/>
      <w:r>
        <w:t>bunyan</w:t>
      </w:r>
      <w:proofErr w:type="spellEnd"/>
    </w:p>
    <w:p w14:paraId="2828C7E0" w14:textId="7EB543EC" w:rsidR="00C640AC" w:rsidRDefault="00C640AC" w:rsidP="00051ECB">
      <w:proofErr w:type="spellStart"/>
      <w:r>
        <w:t>npm</w:t>
      </w:r>
      <w:proofErr w:type="spellEnd"/>
      <w:r>
        <w:t xml:space="preserve"> install </w:t>
      </w:r>
      <w:proofErr w:type="spellStart"/>
      <w:r>
        <w:t>bunyan</w:t>
      </w:r>
      <w:proofErr w:type="spellEnd"/>
      <w:r>
        <w:t xml:space="preserve"> </w:t>
      </w:r>
    </w:p>
    <w:p w14:paraId="76140473" w14:textId="4E2E8505" w:rsidR="00C640AC" w:rsidRDefault="007842FF" w:rsidP="00051ECB">
      <w:hyperlink r:id="rId26" w:history="1">
        <w:r w:rsidRPr="004E03DA">
          <w:rPr>
            <w:rStyle w:val="Hyperlink"/>
          </w:rPr>
          <w:t>https://www.npmjs.com/package/bunyan</w:t>
        </w:r>
      </w:hyperlink>
    </w:p>
    <w:p w14:paraId="2C6E6B05" w14:textId="363513AD" w:rsidR="007842FF" w:rsidRDefault="007842FF" w:rsidP="00051ECB">
      <w:r>
        <w:rPr>
          <w:noProof/>
        </w:rPr>
        <w:drawing>
          <wp:inline distT="0" distB="0" distL="0" distR="0" wp14:anchorId="2D409FC0" wp14:editId="4268A4BB">
            <wp:extent cx="3126844" cy="605993"/>
            <wp:effectExtent l="0" t="0" r="0" b="381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63151" cy="61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9EF49" w14:textId="66D23B89" w:rsidR="00673AA3" w:rsidRDefault="00673AA3" w:rsidP="00051ECB">
      <w:r>
        <w:t>import Logger from ‘</w:t>
      </w:r>
      <w:proofErr w:type="spellStart"/>
      <w:r>
        <w:t>bunyan</w:t>
      </w:r>
      <w:proofErr w:type="spellEnd"/>
      <w:r>
        <w:t xml:space="preserve">’; </w:t>
      </w:r>
    </w:p>
    <w:p w14:paraId="650F6B61" w14:textId="083B7832" w:rsidR="00673AA3" w:rsidRDefault="00673AA3" w:rsidP="00051ECB">
      <w:r>
        <w:t xml:space="preserve">add following const at the start of each </w:t>
      </w:r>
      <w:proofErr w:type="spellStart"/>
      <w:r>
        <w:t>ts</w:t>
      </w:r>
      <w:proofErr w:type="spellEnd"/>
      <w:r>
        <w:t xml:space="preserve"> file </w:t>
      </w:r>
    </w:p>
    <w:p w14:paraId="0281AAEE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6A9955"/>
          <w:sz w:val="21"/>
          <w:szCs w:val="21"/>
        </w:rPr>
        <w:t>/** indicate the log is coming from the database */</w:t>
      </w:r>
    </w:p>
    <w:p w14:paraId="4387100D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73A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73A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setupDatabase</w:t>
      </w:r>
      <w:proofErr w:type="spellEnd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16678" w14:textId="77777777" w:rsidR="00673AA3" w:rsidRDefault="00673AA3" w:rsidP="00051ECB"/>
    <w:p w14:paraId="2FC68E6E" w14:textId="2C4796C8" w:rsidR="00673AA3" w:rsidRDefault="00673AA3" w:rsidP="00051ECB">
      <w:r>
        <w:t xml:space="preserve">then call the </w:t>
      </w:r>
    </w:p>
    <w:p w14:paraId="5A0CA97E" w14:textId="372295BB" w:rsidR="00673AA3" w:rsidRDefault="00673AA3" w:rsidP="00051ECB">
      <w:proofErr w:type="spellStart"/>
      <w:r>
        <w:t>log.error</w:t>
      </w:r>
      <w:proofErr w:type="spellEnd"/>
      <w:r>
        <w:t xml:space="preserve">() or log.info to log the </w:t>
      </w:r>
    </w:p>
    <w:p w14:paraId="65092296" w14:textId="3FB38768" w:rsidR="009548AE" w:rsidRDefault="009548AE" w:rsidP="009548AE">
      <w:pPr>
        <w:pStyle w:val="Heading2"/>
        <w:numPr>
          <w:ilvl w:val="1"/>
          <w:numId w:val="1"/>
        </w:numPr>
      </w:pPr>
      <w:proofErr w:type="spellStart"/>
      <w:r>
        <w:t>ESLint</w:t>
      </w:r>
      <w:proofErr w:type="spellEnd"/>
      <w:r>
        <w:t xml:space="preserve"> set up</w:t>
      </w:r>
    </w:p>
    <w:p w14:paraId="589ED5EE" w14:textId="6F94FD42" w:rsidR="009548AE" w:rsidRDefault="009548AE" w:rsidP="009548AE">
      <w:r>
        <w:t xml:space="preserve">install </w:t>
      </w:r>
      <w:proofErr w:type="spellStart"/>
      <w:r>
        <w:t>ESLint</w:t>
      </w:r>
      <w:proofErr w:type="spellEnd"/>
      <w:r>
        <w:t xml:space="preserve">, </w:t>
      </w:r>
      <w:proofErr w:type="spellStart"/>
      <w:r>
        <w:t>editorconfig</w:t>
      </w:r>
      <w:proofErr w:type="spellEnd"/>
      <w:r>
        <w:t>, prettier for vs code</w:t>
      </w:r>
    </w:p>
    <w:p w14:paraId="313A867F" w14:textId="5C2066E9" w:rsidR="009548AE" w:rsidRDefault="009548AE" w:rsidP="009548AE">
      <w:r>
        <w:t>create a file name .</w:t>
      </w:r>
      <w:proofErr w:type="spellStart"/>
      <w:r>
        <w:t>editorconfig</w:t>
      </w:r>
      <w:proofErr w:type="spellEnd"/>
      <w:r>
        <w:t xml:space="preserve"> under root folder</w:t>
      </w:r>
    </w:p>
    <w:p w14:paraId="6D5B3BAA" w14:textId="2F17E459" w:rsidR="009548AE" w:rsidRDefault="00B64C95" w:rsidP="009548AE">
      <w:r>
        <w:t>copy content from the website (</w:t>
      </w:r>
      <w:hyperlink r:id="rId28" w:history="1">
        <w:r w:rsidRPr="004E03DA">
          <w:rPr>
            <w:rStyle w:val="Hyperlink"/>
          </w:rPr>
          <w:t>https://editorconfig.org/</w:t>
        </w:r>
      </w:hyperlink>
      <w:r>
        <w:t xml:space="preserve">) to </w:t>
      </w:r>
      <w:proofErr w:type="spellStart"/>
      <w:r>
        <w:t>editorconfig</w:t>
      </w:r>
      <w:proofErr w:type="spellEnd"/>
      <w:r>
        <w:t xml:space="preserve"> file. </w:t>
      </w:r>
    </w:p>
    <w:p w14:paraId="119AA562" w14:textId="4CD505B3" w:rsidR="00D878C3" w:rsidRDefault="00D878C3" w:rsidP="009548AE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D </w:t>
      </w:r>
      <w:proofErr w:type="spellStart"/>
      <w:r>
        <w:t>eslint</w:t>
      </w:r>
      <w:proofErr w:type="spellEnd"/>
      <w:r>
        <w:t xml:space="preserve"> </w:t>
      </w:r>
      <w:proofErr w:type="spellStart"/>
      <w:r>
        <w:t>eslint</w:t>
      </w:r>
      <w:proofErr w:type="spellEnd"/>
      <w:r>
        <w:t>-config-prettier prettier @typescript</w:t>
      </w:r>
      <w:r w:rsidR="00A92F16">
        <w:t>-eslint/</w:t>
      </w:r>
      <w:r>
        <w:t>eslint-plugin @typescript</w:t>
      </w:r>
      <w:r w:rsidR="00A92F16">
        <w:t>-eslint/parser</w:t>
      </w:r>
    </w:p>
    <w:p w14:paraId="45953414" w14:textId="0155A081" w:rsidR="0071235E" w:rsidRDefault="00FE28CF" w:rsidP="009548AE">
      <w:r>
        <w:t>create a file name .</w:t>
      </w:r>
      <w:proofErr w:type="spellStart"/>
      <w:r>
        <w:t>prettierrc.json</w:t>
      </w:r>
      <w:proofErr w:type="spellEnd"/>
      <w:r>
        <w:t>, copy following config into the file</w:t>
      </w:r>
    </w:p>
    <w:p w14:paraId="1CBD2237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D656EC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railingComma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D16564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ab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2B7602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5B0BEA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singleQuote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E4B3AD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bracketSpacing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CDB903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print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140</w:t>
      </w:r>
    </w:p>
    <w:p w14:paraId="4B3F59CE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96D26A" w14:textId="77777777" w:rsidR="00FE28CF" w:rsidRDefault="00FE28CF" w:rsidP="009548AE"/>
    <w:p w14:paraId="7A652DC9" w14:textId="74D65C37" w:rsidR="00FE28CF" w:rsidRDefault="00FE28CF" w:rsidP="009548AE">
      <w:r>
        <w:t xml:space="preserve">create a file name </w:t>
      </w:r>
      <w:r w:rsidR="00F617AB">
        <w:t>.</w:t>
      </w:r>
      <w:proofErr w:type="spellStart"/>
      <w:r w:rsidR="00F617AB">
        <w:t>eslintrc.json</w:t>
      </w:r>
      <w:proofErr w:type="spellEnd"/>
      <w:r w:rsidR="00F617AB">
        <w:t xml:space="preserve">, copy the following config into the file </w:t>
      </w:r>
    </w:p>
    <w:p w14:paraId="5A0D0A2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14A87C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oot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46C2F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B16A7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2D4F66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5A2B5A7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4C39BF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xtend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E83B76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:recommended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F533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lugin: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C74CC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rettier"</w:t>
      </w:r>
    </w:p>
    <w:p w14:paraId="02DA31C3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07B3BEC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serOptions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{</w:t>
      </w:r>
    </w:p>
    <w:p w14:paraId="15AB00A9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cmaVersio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02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parsing of modern ECMAScript features</w:t>
      </w:r>
    </w:p>
    <w:p w14:paraId="5C45237B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sourceTyp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use of imports</w:t>
      </w:r>
    </w:p>
    <w:p w14:paraId="636F1D4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14:paraId="38C425F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ul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57F1F68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88CA6C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pace-before-function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e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anonymou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am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],</w:t>
      </w:r>
    </w:p>
    <w:p w14:paraId="46E6666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camelcas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F23B2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o-return-assig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D33B0D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quot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rro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sing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48D484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on-null-assert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B7EF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amespac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E3F25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explicit-module-boundary-typ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</w:p>
    <w:p w14:paraId="7BD527F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B6AC3D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C9AF60" w14:textId="77777777" w:rsidR="00F617AB" w:rsidRDefault="00F617AB" w:rsidP="009548AE"/>
    <w:p w14:paraId="01F2CD23" w14:textId="5AA59624" w:rsidR="00F617AB" w:rsidRDefault="00F617AB" w:rsidP="009548AE">
      <w:r>
        <w:t xml:space="preserve">add script to </w:t>
      </w:r>
      <w:proofErr w:type="spellStart"/>
      <w:r>
        <w:t>package.</w:t>
      </w:r>
      <w:r w:rsidR="00FE6F03">
        <w:t>json</w:t>
      </w:r>
      <w:proofErr w:type="spellEnd"/>
      <w:r w:rsidR="00FE6F03">
        <w:t xml:space="preserve"> file</w:t>
      </w:r>
    </w:p>
    <w:p w14:paraId="7E6BB685" w14:textId="77777777" w:rsidR="00FE6F03" w:rsidRDefault="00FE6F03" w:rsidP="009548AE"/>
    <w:p w14:paraId="59E2C7CE" w14:textId="77777777" w:rsidR="00FE28CF" w:rsidRPr="009548AE" w:rsidRDefault="00FE28CF" w:rsidP="009548AE"/>
    <w:sectPr w:rsidR="00FE28CF" w:rsidRPr="00954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Mono">
    <w:charset w:val="00"/>
    <w:family w:val="modern"/>
    <w:pitch w:val="fixed"/>
    <w:sig w:usb0="40000287" w:usb1="020038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4398D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6FE1E3C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8AA0E80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DE07C68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970749630">
    <w:abstractNumId w:val="1"/>
  </w:num>
  <w:num w:numId="2" w16cid:durableId="1620137545">
    <w:abstractNumId w:val="3"/>
  </w:num>
  <w:num w:numId="3" w16cid:durableId="1059015742">
    <w:abstractNumId w:val="0"/>
  </w:num>
  <w:num w:numId="4" w16cid:durableId="6297491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MDYzNzIyMjU0MTBQ0lEKTi0uzszPAykwrAUAXRQ+GywAAAA="/>
  </w:docVars>
  <w:rsids>
    <w:rsidRoot w:val="004616D0"/>
    <w:rsid w:val="00001E4A"/>
    <w:rsid w:val="00017FC2"/>
    <w:rsid w:val="00042447"/>
    <w:rsid w:val="000512F3"/>
    <w:rsid w:val="00051ECB"/>
    <w:rsid w:val="00057775"/>
    <w:rsid w:val="00095986"/>
    <w:rsid w:val="000E56C0"/>
    <w:rsid w:val="000F3FC9"/>
    <w:rsid w:val="00172905"/>
    <w:rsid w:val="0018483A"/>
    <w:rsid w:val="00193E83"/>
    <w:rsid w:val="00230F28"/>
    <w:rsid w:val="00260796"/>
    <w:rsid w:val="00295557"/>
    <w:rsid w:val="002B5BF1"/>
    <w:rsid w:val="002C7391"/>
    <w:rsid w:val="003226A5"/>
    <w:rsid w:val="0032323A"/>
    <w:rsid w:val="00364580"/>
    <w:rsid w:val="003E2B9F"/>
    <w:rsid w:val="00430F3F"/>
    <w:rsid w:val="004616D0"/>
    <w:rsid w:val="004D7A50"/>
    <w:rsid w:val="0051321D"/>
    <w:rsid w:val="0055069D"/>
    <w:rsid w:val="00553695"/>
    <w:rsid w:val="0055659F"/>
    <w:rsid w:val="00560A10"/>
    <w:rsid w:val="00575418"/>
    <w:rsid w:val="00637925"/>
    <w:rsid w:val="00653F61"/>
    <w:rsid w:val="00673AA3"/>
    <w:rsid w:val="00695D3E"/>
    <w:rsid w:val="006B389D"/>
    <w:rsid w:val="006E3582"/>
    <w:rsid w:val="006E65D6"/>
    <w:rsid w:val="006F618A"/>
    <w:rsid w:val="0071235E"/>
    <w:rsid w:val="00731EEE"/>
    <w:rsid w:val="007842FF"/>
    <w:rsid w:val="00795F7F"/>
    <w:rsid w:val="007B3CAD"/>
    <w:rsid w:val="007E04B1"/>
    <w:rsid w:val="007F02C6"/>
    <w:rsid w:val="008011A0"/>
    <w:rsid w:val="008349D5"/>
    <w:rsid w:val="0088229C"/>
    <w:rsid w:val="008833F7"/>
    <w:rsid w:val="008D343D"/>
    <w:rsid w:val="008E49F7"/>
    <w:rsid w:val="008E70CE"/>
    <w:rsid w:val="00906FF9"/>
    <w:rsid w:val="00912D3D"/>
    <w:rsid w:val="00914C21"/>
    <w:rsid w:val="0094231C"/>
    <w:rsid w:val="009548AE"/>
    <w:rsid w:val="009C5706"/>
    <w:rsid w:val="009C58E1"/>
    <w:rsid w:val="009C7B06"/>
    <w:rsid w:val="00A8292A"/>
    <w:rsid w:val="00A92F16"/>
    <w:rsid w:val="00A97803"/>
    <w:rsid w:val="00B2768D"/>
    <w:rsid w:val="00B61BA5"/>
    <w:rsid w:val="00B64C95"/>
    <w:rsid w:val="00B659EC"/>
    <w:rsid w:val="00B860E3"/>
    <w:rsid w:val="00B91E96"/>
    <w:rsid w:val="00C04121"/>
    <w:rsid w:val="00C22F85"/>
    <w:rsid w:val="00C51FC3"/>
    <w:rsid w:val="00C640AC"/>
    <w:rsid w:val="00C66DF3"/>
    <w:rsid w:val="00C847D2"/>
    <w:rsid w:val="00CB28E8"/>
    <w:rsid w:val="00CD3B89"/>
    <w:rsid w:val="00D7428A"/>
    <w:rsid w:val="00D878C3"/>
    <w:rsid w:val="00DB662C"/>
    <w:rsid w:val="00DE4EBE"/>
    <w:rsid w:val="00DE78EC"/>
    <w:rsid w:val="00E25214"/>
    <w:rsid w:val="00E60BDC"/>
    <w:rsid w:val="00E82629"/>
    <w:rsid w:val="00EC25E7"/>
    <w:rsid w:val="00EF0029"/>
    <w:rsid w:val="00F617AB"/>
    <w:rsid w:val="00FE28CF"/>
    <w:rsid w:val="00FE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4292A"/>
  <w15:chartTrackingRefBased/>
  <w15:docId w15:val="{669814C6-CDEC-46E8-ACFF-670A3010F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16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65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9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32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65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49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49F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E49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4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8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www.npmjs.com/package/bunyan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github.com/nodejs/node/issues/41056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stackoverflow.com/questions/46107955/open-cmd-in-the-visual-studio-code-terminal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image" Target="media/image1.png"/><Relationship Id="rId15" Type="http://schemas.openxmlformats.org/officeDocument/2006/relationships/hyperlink" Target="https://www.npmjs.com/package/tsconfig-paths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s://editorconfig.org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www.npmjs.com/package/@socket.io/redis-adap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bbyhadz.com/blog/typescript-tsc-is-not-recognized-as-internal-or-external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1</TotalTime>
  <Pages>9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87</cp:revision>
  <dcterms:created xsi:type="dcterms:W3CDTF">2022-12-29T10:34:00Z</dcterms:created>
  <dcterms:modified xsi:type="dcterms:W3CDTF">2023-01-01T10:02:00Z</dcterms:modified>
</cp:coreProperties>
</file>